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hn gallagh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h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llagh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401 W Cherry Tree Ct wadsworth 6008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allagherjp7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40298645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ydn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